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EB28E" w14:textId="303503C7" w:rsidR="00E1756E" w:rsidRDefault="00B14D01">
      <w:r>
        <w:t>62:206 Lab 6</w:t>
      </w:r>
    </w:p>
    <w:p w14:paraId="5A618A0F" w14:textId="6AFA4E8B" w:rsidR="00B14D01" w:rsidRDefault="00B14D01"/>
    <w:p w14:paraId="1FA41652" w14:textId="19BA957F" w:rsidR="00B14D01" w:rsidRDefault="00B14D01" w:rsidP="00B14D01">
      <w:pPr>
        <w:pStyle w:val="ListParagraph"/>
        <w:numPr>
          <w:ilvl w:val="0"/>
          <w:numId w:val="1"/>
        </w:numPr>
      </w:pPr>
      <w:r>
        <w:t>Show that (n+1)</w:t>
      </w:r>
      <w:r>
        <w:rPr>
          <w:vertAlign w:val="superscript"/>
        </w:rPr>
        <w:t>5</w:t>
      </w:r>
      <w:r>
        <w:t xml:space="preserve"> is O(n</w:t>
      </w:r>
      <w:r>
        <w:rPr>
          <w:vertAlign w:val="superscript"/>
        </w:rPr>
        <w:t>5</w:t>
      </w:r>
      <w:r>
        <w:t>).</w:t>
      </w:r>
      <w:bookmarkStart w:id="0" w:name="_GoBack"/>
      <w:bookmarkEnd w:id="0"/>
    </w:p>
    <w:p w14:paraId="2605F75D" w14:textId="43B00937" w:rsidR="00EC29BC" w:rsidRDefault="00EC29BC" w:rsidP="00EC29BC">
      <w:r>
        <w:t>K = 1</w:t>
      </w:r>
    </w:p>
    <w:p w14:paraId="67950D66" w14:textId="1FD54B0A" w:rsidR="00EC29BC" w:rsidRDefault="00EC29BC" w:rsidP="00904192">
      <w:r>
        <w:t>Assuming n&gt;1</w:t>
      </w:r>
    </w:p>
    <w:p w14:paraId="6B1F7FF4" w14:textId="535E6942" w:rsidR="00401DFE" w:rsidRDefault="00401DFE" w:rsidP="00904192">
      <w:r>
        <w:t>(n+1)</w:t>
      </w:r>
      <w:r w:rsidRPr="00401DFE">
        <w:rPr>
          <w:vertAlign w:val="superscript"/>
        </w:rPr>
        <w:t xml:space="preserve"> </w:t>
      </w:r>
      <w:r>
        <w:rPr>
          <w:vertAlign w:val="superscript"/>
        </w:rPr>
        <w:t>5</w:t>
      </w:r>
      <w:r>
        <w:t>/n</w:t>
      </w:r>
      <w:r>
        <w:rPr>
          <w:vertAlign w:val="superscript"/>
        </w:rPr>
        <w:t>5</w:t>
      </w:r>
      <w:r w:rsidR="00EC29BC">
        <w:rPr>
          <w:vertAlign w:val="superscript"/>
        </w:rPr>
        <w:t xml:space="preserve"> </w:t>
      </w:r>
      <w:r>
        <w:t>&lt;</w:t>
      </w:r>
      <w:r w:rsidR="00EC29BC">
        <w:t xml:space="preserve"> </w:t>
      </w:r>
      <w:r>
        <w:t>(n+</w:t>
      </w:r>
      <w:r>
        <w:t>n</w:t>
      </w:r>
      <w:r>
        <w:t>)</w:t>
      </w:r>
      <w:r w:rsidRPr="00401DFE">
        <w:rPr>
          <w:vertAlign w:val="superscript"/>
        </w:rPr>
        <w:t xml:space="preserve"> </w:t>
      </w:r>
      <w:r>
        <w:rPr>
          <w:vertAlign w:val="superscript"/>
        </w:rPr>
        <w:t>5</w:t>
      </w:r>
      <w:r>
        <w:t>/n</w:t>
      </w:r>
      <w:r>
        <w:rPr>
          <w:vertAlign w:val="superscript"/>
        </w:rPr>
        <w:t>5</w:t>
      </w:r>
      <w:r w:rsidR="00EC29BC">
        <w:rPr>
          <w:vertAlign w:val="superscript"/>
        </w:rPr>
        <w:t xml:space="preserve"> </w:t>
      </w:r>
      <w:r w:rsidR="00EC29BC">
        <w:t>= (2n)</w:t>
      </w:r>
      <w:r w:rsidR="00EC29BC">
        <w:rPr>
          <w:vertAlign w:val="superscript"/>
        </w:rPr>
        <w:t>5</w:t>
      </w:r>
      <w:r w:rsidR="00EC29BC">
        <w:t>/n</w:t>
      </w:r>
      <w:r w:rsidR="00EC29BC">
        <w:rPr>
          <w:vertAlign w:val="superscript"/>
        </w:rPr>
        <w:t>5</w:t>
      </w:r>
      <w:r w:rsidR="00EC29BC">
        <w:t xml:space="preserve"> = 32n</w:t>
      </w:r>
      <w:r w:rsidR="00EC29BC">
        <w:rPr>
          <w:vertAlign w:val="superscript"/>
        </w:rPr>
        <w:t>5</w:t>
      </w:r>
      <w:r w:rsidR="00EC29BC">
        <w:t>/n</w:t>
      </w:r>
      <w:r w:rsidR="00EC29BC">
        <w:rPr>
          <w:vertAlign w:val="superscript"/>
        </w:rPr>
        <w:t>5</w:t>
      </w:r>
      <w:r w:rsidR="00EC29BC">
        <w:t xml:space="preserve"> = 32</w:t>
      </w:r>
    </w:p>
    <w:p w14:paraId="67F8E07E" w14:textId="2D9975B9" w:rsidR="00EC29BC" w:rsidRDefault="00EC29BC" w:rsidP="00904192">
      <w:r>
        <w:t>C = 32</w:t>
      </w:r>
    </w:p>
    <w:p w14:paraId="052B3109" w14:textId="74B4EEC1" w:rsidR="00F62904" w:rsidRPr="00F62904" w:rsidRDefault="00F62904" w:rsidP="00904192">
      <w:r>
        <w:t xml:space="preserve">Because </w:t>
      </w:r>
      <w:r w:rsidR="00EC29BC">
        <w:t>(n+1)</w:t>
      </w:r>
      <w:r w:rsidR="00EC29BC">
        <w:rPr>
          <w:vertAlign w:val="superscript"/>
        </w:rPr>
        <w:t>5</w:t>
      </w:r>
      <w:r w:rsidR="00EC29BC">
        <w:t xml:space="preserve"> &lt;= </w:t>
      </w:r>
      <w:r>
        <w:t>32</w:t>
      </w:r>
      <w:r w:rsidR="00EC29BC">
        <w:t>n</w:t>
      </w:r>
      <w:r>
        <w:rPr>
          <w:vertAlign w:val="superscript"/>
        </w:rPr>
        <w:t>5</w:t>
      </w:r>
      <w:r>
        <w:t xml:space="preserve"> when n &gt;</w:t>
      </w:r>
      <w:r w:rsidR="006F3110">
        <w:t>=</w:t>
      </w:r>
      <w:r>
        <w:t xml:space="preserve"> 1 we can say that (n+1)</w:t>
      </w:r>
      <w:r>
        <w:rPr>
          <w:vertAlign w:val="superscript"/>
        </w:rPr>
        <w:t>5</w:t>
      </w:r>
      <w:r>
        <w:t xml:space="preserve"> is O(n</w:t>
      </w:r>
      <w:r>
        <w:rPr>
          <w:vertAlign w:val="superscript"/>
        </w:rPr>
        <w:t>5</w:t>
      </w:r>
      <w:r>
        <w:t>)</w:t>
      </w:r>
    </w:p>
    <w:p w14:paraId="5E0064AB" w14:textId="77777777" w:rsidR="00B14D01" w:rsidRDefault="00B14D01" w:rsidP="00B14D01">
      <w:pPr>
        <w:pStyle w:val="ListParagraph"/>
      </w:pPr>
    </w:p>
    <w:p w14:paraId="257034C9" w14:textId="243FED1D" w:rsidR="00B14D01" w:rsidRDefault="00B14D01" w:rsidP="00B14D01">
      <w:pPr>
        <w:pStyle w:val="ListParagraph"/>
        <w:numPr>
          <w:ilvl w:val="0"/>
          <w:numId w:val="1"/>
        </w:numPr>
      </w:pPr>
      <w:r>
        <w:t>In class we went through 2 algorithms for Prefix Averages, one that ran in big-Oh n</w:t>
      </w:r>
      <w:r>
        <w:rPr>
          <w:vertAlign w:val="superscript"/>
        </w:rPr>
        <w:t>2</w:t>
      </w:r>
      <w:r>
        <w:t xml:space="preserve"> time and a second that ran in big-Oh n time. Code up methods for both algorithms. Show through different input examples and using the Current Time method call how the polynomial time algorithm runs slower than the linear time version. Use system.out.println statement to show your results.</w:t>
      </w:r>
    </w:p>
    <w:p w14:paraId="73B7CFAE" w14:textId="77777777" w:rsidR="00B14D01" w:rsidRDefault="00B14D01" w:rsidP="00B14D01">
      <w:pPr>
        <w:pStyle w:val="ListParagraph"/>
      </w:pPr>
    </w:p>
    <w:p w14:paraId="43782888" w14:textId="2A26D0A3" w:rsidR="00B14D01" w:rsidRPr="00401DFE" w:rsidRDefault="00401DFE" w:rsidP="00401DFE">
      <w:r>
        <w:t>Because the N</w:t>
      </w:r>
      <w:r>
        <w:rPr>
          <w:vertAlign w:val="superscript"/>
        </w:rPr>
        <w:t>2</w:t>
      </w:r>
      <w:r>
        <w:t xml:space="preserve"> algorithm has a substantially longer running time, especially for the second instance of it, it shows that the N algorithm is indeed more efficient.</w:t>
      </w:r>
    </w:p>
    <w:sectPr w:rsidR="00B14D01" w:rsidRPr="00401DF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C544F9"/>
    <w:multiLevelType w:val="hybridMultilevel"/>
    <w:tmpl w:val="BC50E9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MzY2NjMzNrc0MrVU0lEKTi0uzszPAykwrAUAlEcmwiwAAAA="/>
  </w:docVars>
  <w:rsids>
    <w:rsidRoot w:val="006325EB"/>
    <w:rsid w:val="00230A19"/>
    <w:rsid w:val="00307042"/>
    <w:rsid w:val="00401DFE"/>
    <w:rsid w:val="00593FAC"/>
    <w:rsid w:val="006325EB"/>
    <w:rsid w:val="006F3110"/>
    <w:rsid w:val="00904192"/>
    <w:rsid w:val="00B14D01"/>
    <w:rsid w:val="00BD2252"/>
    <w:rsid w:val="00C960F0"/>
    <w:rsid w:val="00E1756E"/>
    <w:rsid w:val="00EC29BC"/>
    <w:rsid w:val="00F62904"/>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BEBFE"/>
  <w15:chartTrackingRefBased/>
  <w15:docId w15:val="{9C2CE4C5-FB8E-401A-8047-12C407A83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4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1</Pages>
  <Words>108</Words>
  <Characters>61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tam Srivastava</dc:creator>
  <cp:keywords/>
  <dc:description/>
  <cp:lastModifiedBy>Lucas Harvey</cp:lastModifiedBy>
  <cp:revision>3</cp:revision>
  <dcterms:created xsi:type="dcterms:W3CDTF">2020-10-21T14:15:00Z</dcterms:created>
  <dcterms:modified xsi:type="dcterms:W3CDTF">2020-10-21T20:24:00Z</dcterms:modified>
</cp:coreProperties>
</file>